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56471" w:rsidRDefault="00A624C1">
      <w:r>
        <w:rPr>
          <w:noProof/>
        </w:rPr>
        <w:drawing>
          <wp:inline distT="0" distB="0" distL="0" distR="0">
            <wp:extent cx="1028700" cy="1038860"/>
            <wp:effectExtent l="0" t="0" r="0" b="0"/>
            <wp:docPr id="10" name="Picture 4" descr="C:\Users\Ashish Kumar Namdeo\Desktop\logo_small_word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4" descr="C:\Users\Ashish Kumar Namdeo\Desktop\logo_small_word.t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biLevel thresh="50000"/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3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" behindDoc="0" locked="0" layoutInCell="1" allowOverlap="1">
                <wp:simplePos x="0" y="0"/>
                <wp:positionH relativeFrom="column">
                  <wp:posOffset>-123825</wp:posOffset>
                </wp:positionH>
                <wp:positionV relativeFrom="paragraph">
                  <wp:posOffset>-121920</wp:posOffset>
                </wp:positionV>
                <wp:extent cx="6535420" cy="9021445"/>
                <wp:effectExtent l="28575" t="28575" r="28575" b="28575"/>
                <wp:wrapNone/>
                <wp:docPr id="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34720" cy="9020880"/>
                        </a:xfrm>
                        <a:prstGeom prst="rect">
                          <a:avLst/>
                        </a:prstGeom>
                        <a:noFill/>
                        <a:ln w="5724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582D8AE5" id="Rectangle 2" o:spid="_x0000_s1026" style="position:absolute;margin-left:-9.75pt;margin-top:-9.6pt;width:514.6pt;height:710.35pt;z-index: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" filled="f" strokeweight="1.59mm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3" behindDoc="0" locked="0" layoutInCell="1" allowOverlap="1">
                <wp:simplePos x="0" y="0"/>
                <wp:positionH relativeFrom="column">
                  <wp:posOffset>942975</wp:posOffset>
                </wp:positionH>
                <wp:positionV relativeFrom="paragraph">
                  <wp:posOffset>-38100</wp:posOffset>
                </wp:positionV>
                <wp:extent cx="5401945" cy="1134745"/>
                <wp:effectExtent l="0" t="0" r="0" b="1905"/>
                <wp:wrapNone/>
                <wp:docPr id="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1440" cy="113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056471" w:rsidRDefault="00A624C1">
                            <w:pPr>
                              <w:pStyle w:val="FrameContents"/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44"/>
                              </w:rPr>
                              <w:t xml:space="preserve">STUDENTS’ GYMKHANA ELECTIONS </w:t>
                            </w:r>
                          </w:p>
                          <w:p w:rsidR="00056471" w:rsidRDefault="000F3F11">
                            <w:pPr>
                              <w:pStyle w:val="FrameContents"/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44"/>
                              </w:rPr>
                              <w:t>Year 2019-20</w:t>
                            </w:r>
                          </w:p>
                          <w:p w:rsidR="00056471" w:rsidRDefault="00A624C1">
                            <w:pPr>
                              <w:pStyle w:val="FrameContents"/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sz w:val="36"/>
                              </w:rPr>
                              <w:t>Indian Institute of Technology, Guwahati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3" o:spid="_x0000_s1026" style="position:absolute;margin-left:74.25pt;margin-top:-3pt;width:425.35pt;height:89.35pt;z-index: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" filled="f" stroked="f">
                <v:textbox>
                  <w:txbxContent>
                    <w:p w:rsidR="00056471" w:rsidRDefault="00A624C1">
                      <w:pPr>
                        <w:pStyle w:val="FrameContents"/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4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44"/>
                        </w:rPr>
                        <w:t xml:space="preserve">STUDENTS’ GYMKHANA ELECTIONS </w:t>
                      </w:r>
                    </w:p>
                    <w:p w:rsidR="00056471" w:rsidRDefault="000F3F11">
                      <w:pPr>
                        <w:pStyle w:val="FrameContents"/>
                        <w:spacing w:after="0" w:line="240" w:lineRule="auto"/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b/>
                          <w:sz w:val="44"/>
                        </w:rPr>
                        <w:t>Year 2019-20</w:t>
                      </w:r>
                    </w:p>
                    <w:p w:rsidR="00056471" w:rsidRDefault="00A624C1">
                      <w:pPr>
                        <w:pStyle w:val="FrameContents"/>
                        <w:spacing w:after="0" w:line="240" w:lineRule="auto"/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sz w:val="36"/>
                        </w:rPr>
                        <w:t>Indian Institute of Technology, Guwahati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" behindDoc="0" locked="0" layoutInCell="1" allowOverlap="1">
                <wp:simplePos x="0" y="0"/>
                <wp:positionH relativeFrom="column">
                  <wp:posOffset>2286000</wp:posOffset>
                </wp:positionH>
                <wp:positionV relativeFrom="paragraph">
                  <wp:posOffset>1247775</wp:posOffset>
                </wp:positionV>
                <wp:extent cx="1953895" cy="410845"/>
                <wp:effectExtent l="0" t="0" r="0" b="190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3360" cy="41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056471" w:rsidRDefault="00A624C1">
                            <w:pPr>
                              <w:pStyle w:val="FrameContents"/>
                              <w:spacing w:after="0" w:line="240" w:lineRule="auto"/>
                              <w:jc w:val="both"/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u w:val="single"/>
                              </w:rPr>
                              <w:t>Nomination Form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4" o:spid="_x0000_s1027" style="position:absolute;margin-left:180pt;margin-top:98.25pt;width:153.85pt;height:32.35pt;z-index: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" filled="f" stroked="f">
                <v:textbox>
                  <w:txbxContent>
                    <w:p w:rsidR="00056471" w:rsidRDefault="00A624C1">
                      <w:pPr>
                        <w:pStyle w:val="FrameContents"/>
                        <w:spacing w:after="0" w:line="240" w:lineRule="auto"/>
                        <w:jc w:val="both"/>
                      </w:pPr>
                      <w:r>
                        <w:rPr>
                          <w:rFonts w:ascii="Times New Roman" w:hAnsi="Times New Roman" w:cs="Times New Roman"/>
                          <w:b/>
                          <w:sz w:val="36"/>
                          <w:u w:val="single"/>
                        </w:rPr>
                        <w:t>Nomination For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" behindDoc="0" locked="0" layoutInCell="1" allowOverlap="1">
                <wp:simplePos x="0" y="0"/>
                <wp:positionH relativeFrom="column">
                  <wp:posOffset>2628900</wp:posOffset>
                </wp:positionH>
                <wp:positionV relativeFrom="paragraph">
                  <wp:posOffset>990600</wp:posOffset>
                </wp:positionV>
                <wp:extent cx="3449320" cy="277495"/>
                <wp:effectExtent l="0" t="0" r="0" b="1905"/>
                <wp:wrapNone/>
                <wp:docPr id="6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8800" cy="276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056471" w:rsidRDefault="00451B6B">
                            <w:pPr>
                              <w:pStyle w:val="FrameContents"/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File Ref: </w:t>
                            </w:r>
                            <w:r w:rsidR="000F3F11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IITG/SAC/GYM19</w:t>
                            </w:r>
                            <w:r w:rsidR="00A624C1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/Elections/Nominations/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5" o:spid="_x0000_s1028" style="position:absolute;margin-left:207pt;margin-top:78pt;width:271.6pt;height:21.85pt;z-index: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" filled="f" stroked="f">
                <v:textbox>
                  <w:txbxContent>
                    <w:p w:rsidR="00056471" w:rsidRDefault="00451B6B">
                      <w:pPr>
                        <w:pStyle w:val="FrameContents"/>
                      </w:pP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File Ref: </w:t>
                      </w:r>
                      <w:r w:rsidR="000F3F11">
                        <w:rPr>
                          <w:rFonts w:ascii="Times New Roman" w:hAnsi="Times New Roman" w:cs="Times New Roman"/>
                          <w:sz w:val="24"/>
                        </w:rPr>
                        <w:t>IITG/SAC/GYM19</w:t>
                      </w:r>
                      <w:r w:rsidR="00A624C1">
                        <w:rPr>
                          <w:rFonts w:ascii="Times New Roman" w:hAnsi="Times New Roman" w:cs="Times New Roman"/>
                          <w:sz w:val="24"/>
                        </w:rPr>
                        <w:t>/Elections/Nominations/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6" behindDoc="0" locked="0" layoutInCell="1" allowOverlap="1">
                <wp:simplePos x="0" y="0"/>
                <wp:positionH relativeFrom="column">
                  <wp:posOffset>-57150</wp:posOffset>
                </wp:positionH>
                <wp:positionV relativeFrom="paragraph">
                  <wp:posOffset>1657350</wp:posOffset>
                </wp:positionV>
                <wp:extent cx="6344920" cy="6897370"/>
                <wp:effectExtent l="0" t="0" r="0" b="1905"/>
                <wp:wrapNone/>
                <wp:docPr id="8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44280" cy="689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056471" w:rsidRDefault="00A624C1">
                            <w:pPr>
                              <w:pStyle w:val="FrameContents"/>
                              <w:spacing w:after="60" w:line="240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Post</w:t>
                            </w:r>
                            <w:r w:rsidR="005972FC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contesting for: </w:t>
                            </w:r>
                            <w:bookmarkStart w:id="0" w:name="_GoBack"/>
                            <w:bookmarkEnd w:id="0"/>
                          </w:p>
                          <w:p w:rsidR="00056471" w:rsidRDefault="00A624C1">
                            <w:pPr>
                              <w:pStyle w:val="FrameContents"/>
                              <w:spacing w:before="360" w:after="60" w:line="240" w:lineRule="auto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Candidate details:</w:t>
                            </w:r>
                          </w:p>
                          <w:tbl>
                            <w:tblPr>
                              <w:tblStyle w:val="TableGrid"/>
                              <w:tblW w:w="9558" w:type="dxa"/>
                              <w:tblCellMar>
                                <w:left w:w="113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879"/>
                              <w:gridCol w:w="4679"/>
                            </w:tblGrid>
                            <w:tr w:rsidR="00056471">
                              <w:tc>
                                <w:tcPr>
                                  <w:tcW w:w="9557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5972FC" w:rsidP="00313E02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Name: </w:t>
                                  </w:r>
                                </w:p>
                              </w:tc>
                            </w:tr>
                            <w:tr w:rsidR="00056471">
                              <w:tc>
                                <w:tcPr>
                                  <w:tcW w:w="487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73329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Roll No.:</w:t>
                                  </w:r>
                                </w:p>
                              </w:tc>
                              <w:tc>
                                <w:tcPr>
                                  <w:tcW w:w="46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313E02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De</w:t>
                                  </w:r>
                                  <w:r w:rsidR="00A73329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pt. /Branch: </w:t>
                                  </w:r>
                                </w:p>
                              </w:tc>
                            </w:tr>
                            <w:tr w:rsidR="00056471">
                              <w:tc>
                                <w:tcPr>
                                  <w:tcW w:w="487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73329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CPI: </w:t>
                                  </w:r>
                                </w:p>
                                <w:p w:rsidR="00056471" w:rsidRDefault="00A73329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Backlogs: </w:t>
                                  </w:r>
                                </w:p>
                              </w:tc>
                              <w:tc>
                                <w:tcPr>
                                  <w:tcW w:w="46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73329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Semester: </w:t>
                                  </w:r>
                                </w:p>
                                <w:p w:rsidR="00056471" w:rsidRDefault="00A624C1" w:rsidP="00313E02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Active Backlogs (if any):</w:t>
                                  </w:r>
                                </w:p>
                              </w:tc>
                            </w:tr>
                            <w:tr w:rsidR="00056471">
                              <w:tc>
                                <w:tcPr>
                                  <w:tcW w:w="487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313E02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Email Id: </w:t>
                                  </w:r>
                                </w:p>
                              </w:tc>
                              <w:tc>
                                <w:tcPr>
                                  <w:tcW w:w="46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C</w:t>
                                  </w:r>
                                  <w:r w:rsidR="00A73329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ontact No.: </w:t>
                                  </w:r>
                                </w:p>
                              </w:tc>
                            </w:tr>
                            <w:tr w:rsidR="00056471">
                              <w:tc>
                                <w:tcPr>
                                  <w:tcW w:w="487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313E02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Hostel: </w:t>
                                  </w:r>
                                </w:p>
                              </w:tc>
                              <w:tc>
                                <w:tcPr>
                                  <w:tcW w:w="467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Room No.: </w:t>
                                  </w:r>
                                </w:p>
                              </w:tc>
                            </w:tr>
                          </w:tbl>
                          <w:p w:rsidR="00056471" w:rsidRDefault="00A624C1">
                            <w:pPr>
                              <w:pStyle w:val="FrameContents"/>
                              <w:spacing w:before="360" w:after="0" w:line="240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ignature with date:</w:t>
                            </w:r>
                            <w:r w:rsidR="00EC2C0F" w:rsidRPr="00EC2C0F">
                              <w:rPr>
                                <w:noProof/>
                                <w:lang w:val="en-IN" w:eastAsia="en-IN"/>
                              </w:rPr>
                              <w:t xml:space="preserve"> </w:t>
                            </w:r>
                          </w:p>
                          <w:p w:rsidR="00056471" w:rsidRDefault="00056471">
                            <w:pPr>
                              <w:pStyle w:val="FrameContents"/>
                              <w:spacing w:after="60" w:line="240" w:lineRule="auto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056471" w:rsidRDefault="00056471">
                            <w:pPr>
                              <w:pStyle w:val="FrameContents"/>
                              <w:spacing w:after="60" w:line="240" w:lineRule="auto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056471" w:rsidRDefault="00A624C1">
                            <w:pPr>
                              <w:pStyle w:val="FrameContents"/>
                              <w:spacing w:after="60" w:line="240" w:lineRule="auto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Proposed by:</w:t>
                            </w:r>
                          </w:p>
                          <w:tbl>
                            <w:tblPr>
                              <w:tblStyle w:val="TableGrid"/>
                              <w:tblW w:w="9540" w:type="dxa"/>
                              <w:tblInd w:w="18" w:type="dxa"/>
                              <w:tblCellMar>
                                <w:left w:w="113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860"/>
                              <w:gridCol w:w="4680"/>
                            </w:tblGrid>
                            <w:tr w:rsidR="00056471">
                              <w:tc>
                                <w:tcPr>
                                  <w:tcW w:w="9539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313E02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Name: </w:t>
                                  </w:r>
                                </w:p>
                              </w:tc>
                            </w:tr>
                            <w:tr w:rsidR="00056471">
                              <w:tc>
                                <w:tcPr>
                                  <w:tcW w:w="485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451B6B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Roll No.:</w:t>
                                  </w:r>
                                </w:p>
                              </w:tc>
                              <w:tc>
                                <w:tcPr>
                                  <w:tcW w:w="468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313E02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De</w:t>
                                  </w:r>
                                  <w:r w:rsidR="00451B6B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pt. /Branch: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056471">
                              <w:tc>
                                <w:tcPr>
                                  <w:tcW w:w="485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451B6B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CPI: </w:t>
                                  </w:r>
                                </w:p>
                              </w:tc>
                              <w:tc>
                                <w:tcPr>
                                  <w:tcW w:w="468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451B6B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Semester: </w:t>
                                  </w:r>
                                </w:p>
                              </w:tc>
                            </w:tr>
                            <w:tr w:rsidR="00056471">
                              <w:tc>
                                <w:tcPr>
                                  <w:tcW w:w="485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451B6B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Email Id: </w:t>
                                  </w:r>
                                </w:p>
                              </w:tc>
                              <w:tc>
                                <w:tcPr>
                                  <w:tcW w:w="468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313E02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Contact No.: </w:t>
                                  </w:r>
                                </w:p>
                              </w:tc>
                            </w:tr>
                            <w:tr w:rsidR="00056471">
                              <w:tc>
                                <w:tcPr>
                                  <w:tcW w:w="485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313E02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Hostel: </w:t>
                                  </w:r>
                                </w:p>
                              </w:tc>
                              <w:tc>
                                <w:tcPr>
                                  <w:tcW w:w="468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313E02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Room No.: </w:t>
                                  </w:r>
                                </w:p>
                              </w:tc>
                            </w:tr>
                          </w:tbl>
                          <w:p w:rsidR="00056471" w:rsidRDefault="00A624C1">
                            <w:pPr>
                              <w:pStyle w:val="FrameContents"/>
                              <w:spacing w:before="320" w:after="240" w:line="240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ignature with date:</w:t>
                            </w:r>
                          </w:p>
                          <w:p w:rsidR="00056471" w:rsidRDefault="00056471">
                            <w:pPr>
                              <w:pStyle w:val="FrameContents"/>
                              <w:spacing w:after="60" w:line="240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056471" w:rsidRDefault="00A624C1">
                            <w:pPr>
                              <w:pStyle w:val="FrameContents"/>
                              <w:spacing w:after="60" w:line="240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Seconded by:</w:t>
                            </w:r>
                          </w:p>
                          <w:tbl>
                            <w:tblPr>
                              <w:tblStyle w:val="TableGrid"/>
                              <w:tblW w:w="9462" w:type="dxa"/>
                              <w:tblCellMar>
                                <w:left w:w="113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878"/>
                              <w:gridCol w:w="4584"/>
                            </w:tblGrid>
                            <w:tr w:rsidR="00056471">
                              <w:tc>
                                <w:tcPr>
                                  <w:tcW w:w="9461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451B6B" w:rsidP="00380E0F">
                                  <w:pPr>
                                    <w:pStyle w:val="FrameContents"/>
                                    <w:spacing w:after="0"/>
                                    <w:jc w:val="both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Name: </w:t>
                                  </w:r>
                                </w:p>
                              </w:tc>
                            </w:tr>
                            <w:tr w:rsidR="00056471">
                              <w:tc>
                                <w:tcPr>
                                  <w:tcW w:w="487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380E0F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Roll No.: </w:t>
                                  </w:r>
                                </w:p>
                              </w:tc>
                              <w:tc>
                                <w:tcPr>
                                  <w:tcW w:w="458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380E0F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Dept. /Branch: </w:t>
                                  </w:r>
                                </w:p>
                              </w:tc>
                            </w:tr>
                            <w:tr w:rsidR="00056471">
                              <w:tc>
                                <w:tcPr>
                                  <w:tcW w:w="487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451B6B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CPI: </w:t>
                                  </w:r>
                                </w:p>
                              </w:tc>
                              <w:tc>
                                <w:tcPr>
                                  <w:tcW w:w="458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451B6B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Semester: </w:t>
                                  </w:r>
                                </w:p>
                              </w:tc>
                            </w:tr>
                            <w:tr w:rsidR="00056471">
                              <w:tc>
                                <w:tcPr>
                                  <w:tcW w:w="487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380E0F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Email Id: </w:t>
                                  </w:r>
                                </w:p>
                              </w:tc>
                              <w:tc>
                                <w:tcPr>
                                  <w:tcW w:w="458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380E0F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Contact No.: </w:t>
                                  </w:r>
                                </w:p>
                              </w:tc>
                            </w:tr>
                            <w:tr w:rsidR="00056471">
                              <w:tc>
                                <w:tcPr>
                                  <w:tcW w:w="487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380E0F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Hostel: </w:t>
                                  </w:r>
                                </w:p>
                              </w:tc>
                              <w:tc>
                                <w:tcPr>
                                  <w:tcW w:w="458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380E0F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Room No.: </w:t>
                                  </w:r>
                                </w:p>
                              </w:tc>
                            </w:tr>
                          </w:tbl>
                          <w:p w:rsidR="00056471" w:rsidRDefault="00056471">
                            <w:pPr>
                              <w:pStyle w:val="FrameContents"/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  <w:p w:rsidR="00056471" w:rsidRDefault="00A624C1">
                            <w:pPr>
                              <w:pStyle w:val="FrameContents"/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ignature with date:</w:t>
                            </w:r>
                          </w:p>
                          <w:p w:rsidR="00056471" w:rsidRDefault="00056471">
                            <w:pPr>
                              <w:pStyle w:val="FrameContents"/>
                              <w:spacing w:line="240" w:lineRule="auto"/>
                              <w:jc w:val="both"/>
                            </w:pP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6" o:spid="_x0000_s1029" style="position:absolute;margin-left:-4.5pt;margin-top:130.5pt;width:499.6pt;height:543.1pt;z-index: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" filled="f" stroked="f">
                <v:textbox>
                  <w:txbxContent>
                    <w:p w:rsidR="00056471" w:rsidRDefault="00A624C1">
                      <w:pPr>
                        <w:pStyle w:val="FrameContents"/>
                        <w:spacing w:after="60" w:line="240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Post</w:t>
                      </w:r>
                      <w:r w:rsidR="005972FC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contesting for: </w:t>
                      </w:r>
                      <w:bookmarkStart w:id="1" w:name="_GoBack"/>
                      <w:bookmarkEnd w:id="1"/>
                    </w:p>
                    <w:p w:rsidR="00056471" w:rsidRDefault="00A624C1">
                      <w:pPr>
                        <w:pStyle w:val="FrameContents"/>
                        <w:spacing w:before="360" w:after="60" w:line="240" w:lineRule="auto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Candidate details:</w:t>
                      </w:r>
                    </w:p>
                    <w:tbl>
                      <w:tblPr>
                        <w:tblStyle w:val="TableGrid"/>
                        <w:tblW w:w="9558" w:type="dxa"/>
                        <w:tblCellMar>
                          <w:left w:w="113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879"/>
                        <w:gridCol w:w="4679"/>
                      </w:tblGrid>
                      <w:tr w:rsidR="00056471">
                        <w:tc>
                          <w:tcPr>
                            <w:tcW w:w="9557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5972FC" w:rsidP="00313E02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Name: </w:t>
                            </w:r>
                          </w:p>
                        </w:tc>
                      </w:tr>
                      <w:tr w:rsidR="00056471">
                        <w:tc>
                          <w:tcPr>
                            <w:tcW w:w="487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73329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Roll No.:</w:t>
                            </w:r>
                          </w:p>
                        </w:tc>
                        <w:tc>
                          <w:tcPr>
                            <w:tcW w:w="46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313E02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De</w:t>
                            </w:r>
                            <w:r w:rsidR="00A7332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pt. /Branch: </w:t>
                            </w:r>
                          </w:p>
                        </w:tc>
                      </w:tr>
                      <w:tr w:rsidR="00056471">
                        <w:tc>
                          <w:tcPr>
                            <w:tcW w:w="487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73329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CPI: </w:t>
                            </w:r>
                          </w:p>
                          <w:p w:rsidR="00056471" w:rsidRDefault="00A73329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Backlogs: </w:t>
                            </w:r>
                          </w:p>
                        </w:tc>
                        <w:tc>
                          <w:tcPr>
                            <w:tcW w:w="46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73329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Semester: </w:t>
                            </w:r>
                          </w:p>
                          <w:p w:rsidR="00056471" w:rsidRDefault="00A624C1" w:rsidP="00313E02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Active Backlogs (if any):</w:t>
                            </w:r>
                          </w:p>
                        </w:tc>
                      </w:tr>
                      <w:tr w:rsidR="00056471">
                        <w:tc>
                          <w:tcPr>
                            <w:tcW w:w="487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313E02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Email Id: </w:t>
                            </w:r>
                          </w:p>
                        </w:tc>
                        <w:tc>
                          <w:tcPr>
                            <w:tcW w:w="46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C</w:t>
                            </w:r>
                            <w:r w:rsidR="00A7332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ontact No.: </w:t>
                            </w:r>
                          </w:p>
                        </w:tc>
                      </w:tr>
                      <w:tr w:rsidR="00056471">
                        <w:tc>
                          <w:tcPr>
                            <w:tcW w:w="487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313E02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Hostel: </w:t>
                            </w:r>
                          </w:p>
                        </w:tc>
                        <w:tc>
                          <w:tcPr>
                            <w:tcW w:w="467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Room No.: </w:t>
                            </w:r>
                          </w:p>
                        </w:tc>
                      </w:tr>
                    </w:tbl>
                    <w:p w:rsidR="00056471" w:rsidRDefault="00A624C1">
                      <w:pPr>
                        <w:pStyle w:val="FrameContents"/>
                        <w:spacing w:before="360" w:after="0" w:line="240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ignature with date:</w:t>
                      </w:r>
                      <w:r w:rsidR="00EC2C0F" w:rsidRPr="00EC2C0F">
                        <w:rPr>
                          <w:noProof/>
                          <w:lang w:val="en-IN" w:eastAsia="en-IN"/>
                        </w:rPr>
                        <w:t xml:space="preserve"> </w:t>
                      </w:r>
                    </w:p>
                    <w:p w:rsidR="00056471" w:rsidRDefault="00056471">
                      <w:pPr>
                        <w:pStyle w:val="FrameContents"/>
                        <w:spacing w:after="60" w:line="240" w:lineRule="auto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</w:p>
                    <w:p w:rsidR="00056471" w:rsidRDefault="00056471">
                      <w:pPr>
                        <w:pStyle w:val="FrameContents"/>
                        <w:spacing w:after="60" w:line="240" w:lineRule="auto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</w:p>
                    <w:p w:rsidR="00056471" w:rsidRDefault="00A624C1">
                      <w:pPr>
                        <w:pStyle w:val="FrameContents"/>
                        <w:spacing w:after="60" w:line="240" w:lineRule="auto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Proposed by:</w:t>
                      </w:r>
                    </w:p>
                    <w:tbl>
                      <w:tblPr>
                        <w:tblStyle w:val="TableGrid"/>
                        <w:tblW w:w="9540" w:type="dxa"/>
                        <w:tblInd w:w="18" w:type="dxa"/>
                        <w:tblCellMar>
                          <w:left w:w="113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860"/>
                        <w:gridCol w:w="4680"/>
                      </w:tblGrid>
                      <w:tr w:rsidR="00056471">
                        <w:tc>
                          <w:tcPr>
                            <w:tcW w:w="9539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313E02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Name: </w:t>
                            </w:r>
                          </w:p>
                        </w:tc>
                      </w:tr>
                      <w:tr w:rsidR="00056471">
                        <w:tc>
                          <w:tcPr>
                            <w:tcW w:w="485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451B6B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Roll No.:</w:t>
                            </w:r>
                          </w:p>
                        </w:tc>
                        <w:tc>
                          <w:tcPr>
                            <w:tcW w:w="468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313E02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De</w:t>
                            </w:r>
                            <w:r w:rsidR="00451B6B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pt. /Branch: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c>
                      </w:tr>
                      <w:tr w:rsidR="00056471">
                        <w:tc>
                          <w:tcPr>
                            <w:tcW w:w="485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451B6B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CPI: </w:t>
                            </w:r>
                          </w:p>
                        </w:tc>
                        <w:tc>
                          <w:tcPr>
                            <w:tcW w:w="468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451B6B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Semester: </w:t>
                            </w:r>
                          </w:p>
                        </w:tc>
                      </w:tr>
                      <w:tr w:rsidR="00056471">
                        <w:tc>
                          <w:tcPr>
                            <w:tcW w:w="485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451B6B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Email Id: </w:t>
                            </w:r>
                          </w:p>
                        </w:tc>
                        <w:tc>
                          <w:tcPr>
                            <w:tcW w:w="468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313E02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Contact No.: </w:t>
                            </w:r>
                          </w:p>
                        </w:tc>
                      </w:tr>
                      <w:tr w:rsidR="00056471">
                        <w:tc>
                          <w:tcPr>
                            <w:tcW w:w="485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313E02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Hostel: </w:t>
                            </w:r>
                          </w:p>
                        </w:tc>
                        <w:tc>
                          <w:tcPr>
                            <w:tcW w:w="468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313E02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Room No.: </w:t>
                            </w:r>
                          </w:p>
                        </w:tc>
                      </w:tr>
                    </w:tbl>
                    <w:p w:rsidR="00056471" w:rsidRDefault="00A624C1">
                      <w:pPr>
                        <w:pStyle w:val="FrameContents"/>
                        <w:spacing w:before="320" w:after="240" w:line="240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ignature with date:</w:t>
                      </w:r>
                    </w:p>
                    <w:p w:rsidR="00056471" w:rsidRDefault="00056471">
                      <w:pPr>
                        <w:pStyle w:val="FrameContents"/>
                        <w:spacing w:after="60" w:line="240" w:lineRule="auto"/>
                        <w:jc w:val="both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</w:p>
                    <w:p w:rsidR="00056471" w:rsidRDefault="00A624C1">
                      <w:pPr>
                        <w:pStyle w:val="FrameContents"/>
                        <w:spacing w:after="60" w:line="240" w:lineRule="auto"/>
                        <w:jc w:val="both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Seconded by:</w:t>
                      </w:r>
                    </w:p>
                    <w:tbl>
                      <w:tblPr>
                        <w:tblStyle w:val="TableGrid"/>
                        <w:tblW w:w="9462" w:type="dxa"/>
                        <w:tblCellMar>
                          <w:left w:w="113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878"/>
                        <w:gridCol w:w="4584"/>
                      </w:tblGrid>
                      <w:tr w:rsidR="00056471">
                        <w:tc>
                          <w:tcPr>
                            <w:tcW w:w="9461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451B6B" w:rsidP="00380E0F">
                            <w:pPr>
                              <w:pStyle w:val="FrameContents"/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Name: </w:t>
                            </w:r>
                          </w:p>
                        </w:tc>
                      </w:tr>
                      <w:tr w:rsidR="00056471">
                        <w:tc>
                          <w:tcPr>
                            <w:tcW w:w="487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380E0F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Roll No.: </w:t>
                            </w:r>
                          </w:p>
                        </w:tc>
                        <w:tc>
                          <w:tcPr>
                            <w:tcW w:w="458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380E0F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Dept. /Branch: </w:t>
                            </w:r>
                          </w:p>
                        </w:tc>
                      </w:tr>
                      <w:tr w:rsidR="00056471">
                        <w:tc>
                          <w:tcPr>
                            <w:tcW w:w="487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451B6B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CPI: </w:t>
                            </w:r>
                          </w:p>
                        </w:tc>
                        <w:tc>
                          <w:tcPr>
                            <w:tcW w:w="458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451B6B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Semester: </w:t>
                            </w:r>
                          </w:p>
                        </w:tc>
                      </w:tr>
                      <w:tr w:rsidR="00056471">
                        <w:tc>
                          <w:tcPr>
                            <w:tcW w:w="487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380E0F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Email Id: </w:t>
                            </w:r>
                          </w:p>
                        </w:tc>
                        <w:tc>
                          <w:tcPr>
                            <w:tcW w:w="458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380E0F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Contact No.: </w:t>
                            </w:r>
                          </w:p>
                        </w:tc>
                      </w:tr>
                      <w:tr w:rsidR="00056471">
                        <w:tc>
                          <w:tcPr>
                            <w:tcW w:w="487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380E0F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Hostel: </w:t>
                            </w:r>
                          </w:p>
                        </w:tc>
                        <w:tc>
                          <w:tcPr>
                            <w:tcW w:w="458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380E0F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Room No.: </w:t>
                            </w:r>
                          </w:p>
                        </w:tc>
                      </w:tr>
                    </w:tbl>
                    <w:p w:rsidR="00056471" w:rsidRDefault="00056471">
                      <w:pPr>
                        <w:pStyle w:val="FrameContents"/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  <w:p w:rsidR="00056471" w:rsidRDefault="00A624C1">
                      <w:pPr>
                        <w:pStyle w:val="FrameContents"/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ignature with date:</w:t>
                      </w:r>
                    </w:p>
                    <w:p w:rsidR="00056471" w:rsidRDefault="00056471">
                      <w:pPr>
                        <w:pStyle w:val="FrameContents"/>
                        <w:spacing w:line="240" w:lineRule="auto"/>
                        <w:jc w:val="both"/>
                      </w:pPr>
                    </w:p>
                  </w:txbxContent>
                </v:textbox>
              </v:rect>
            </w:pict>
          </mc:Fallback>
        </mc:AlternateContent>
      </w:r>
    </w:p>
    <w:p w:rsidR="00056471" w:rsidRDefault="00A624C1">
      <w:r>
        <w:br w:type="page"/>
      </w:r>
    </w:p>
    <w:p w:rsidR="00056471" w:rsidRDefault="00A624C1">
      <w:r>
        <w:rPr>
          <w:noProof/>
        </w:rPr>
        <w:lastRenderedPageBreak/>
        <w:drawing>
          <wp:inline distT="0" distB="0" distL="0" distR="0">
            <wp:extent cx="1028700" cy="1038860"/>
            <wp:effectExtent l="0" t="0" r="0" b="0"/>
            <wp:docPr id="18" name="Image1" descr="C:\Users\Ashish Kumar Namdeo\Desktop\logo_small_word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" descr="C:\Users\Ashish Kumar Namdeo\Desktop\logo_small_word.t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biLevel thresh="50000"/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3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7" behindDoc="0" locked="0" layoutInCell="1" allowOverlap="1">
                <wp:simplePos x="0" y="0"/>
                <wp:positionH relativeFrom="column">
                  <wp:posOffset>1095375</wp:posOffset>
                </wp:positionH>
                <wp:positionV relativeFrom="paragraph">
                  <wp:posOffset>-38100</wp:posOffset>
                </wp:positionV>
                <wp:extent cx="5401945" cy="1134745"/>
                <wp:effectExtent l="0" t="0" r="0" b="1905"/>
                <wp:wrapNone/>
                <wp:docPr id="11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1440" cy="113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056471" w:rsidRDefault="00A624C1">
                            <w:pPr>
                              <w:pStyle w:val="FrameContents"/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44"/>
                              </w:rPr>
                              <w:t xml:space="preserve">STUDENTS’ GYMKHANA ELECTIONS </w:t>
                            </w:r>
                          </w:p>
                          <w:p w:rsidR="00056471" w:rsidRDefault="00A624C1">
                            <w:pPr>
                              <w:pStyle w:val="FrameContents"/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44"/>
                              </w:rPr>
                              <w:t xml:space="preserve">Year </w:t>
                            </w:r>
                            <w:r w:rsidR="000F3F11">
                              <w:rPr>
                                <w:rFonts w:ascii="Times New Roman" w:hAnsi="Times New Roman" w:cs="Times New Roman"/>
                                <w:b/>
                                <w:sz w:val="44"/>
                              </w:rPr>
                              <w:t>2019-20</w:t>
                            </w:r>
                          </w:p>
                          <w:p w:rsidR="00056471" w:rsidRDefault="00A624C1">
                            <w:pPr>
                              <w:pStyle w:val="FrameContents"/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sz w:val="36"/>
                              </w:rPr>
                              <w:t>Indian Institute of Technology, Guwahati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7" o:spid="_x0000_s1030" style="position:absolute;margin-left:86.25pt;margin-top:-3pt;width:425.35pt;height:89.35pt;z-index: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" filled="f" stroked="f">
                <v:textbox>
                  <w:txbxContent>
                    <w:p w:rsidR="00056471" w:rsidRDefault="00A624C1">
                      <w:pPr>
                        <w:pStyle w:val="FrameContents"/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4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44"/>
                        </w:rPr>
                        <w:t xml:space="preserve">STUDENTS’ GYMKHANA ELECTIONS </w:t>
                      </w:r>
                    </w:p>
                    <w:p w:rsidR="00056471" w:rsidRDefault="00A624C1">
                      <w:pPr>
                        <w:pStyle w:val="FrameContents"/>
                        <w:spacing w:after="0" w:line="240" w:lineRule="auto"/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b/>
                          <w:sz w:val="44"/>
                        </w:rPr>
                        <w:t xml:space="preserve">Year </w:t>
                      </w:r>
                      <w:r w:rsidR="000F3F11">
                        <w:rPr>
                          <w:rFonts w:ascii="Times New Roman" w:hAnsi="Times New Roman" w:cs="Times New Roman"/>
                          <w:b/>
                          <w:sz w:val="44"/>
                        </w:rPr>
                        <w:t>2019-20</w:t>
                      </w:r>
                    </w:p>
                    <w:p w:rsidR="00056471" w:rsidRDefault="00A624C1">
                      <w:pPr>
                        <w:pStyle w:val="FrameContents"/>
                        <w:spacing w:after="0" w:line="240" w:lineRule="auto"/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sz w:val="36"/>
                        </w:rPr>
                        <w:t>Indian Institute of Technology, Guwahati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8" behindDoc="0" locked="0" layoutInCell="1" allowOverlap="1">
                <wp:simplePos x="0" y="0"/>
                <wp:positionH relativeFrom="column">
                  <wp:posOffset>3028950</wp:posOffset>
                </wp:positionH>
                <wp:positionV relativeFrom="paragraph">
                  <wp:posOffset>990600</wp:posOffset>
                </wp:positionV>
                <wp:extent cx="3449320" cy="277495"/>
                <wp:effectExtent l="0" t="0" r="0" b="1905"/>
                <wp:wrapNone/>
                <wp:docPr id="13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8800" cy="276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056471" w:rsidRDefault="00A624C1">
                            <w:pPr>
                              <w:pStyle w:val="FrameContents"/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File Ref: </w:t>
                            </w:r>
                            <w:r w:rsidR="000F3F11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IITG/SAC/GYM19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/Elections/Agenda/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8" o:spid="_x0000_s1031" style="position:absolute;margin-left:238.5pt;margin-top:78pt;width:271.6pt;height:21.85pt;z-index: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" filled="f" stroked="f">
                <v:textbox>
                  <w:txbxContent>
                    <w:p w:rsidR="00056471" w:rsidRDefault="00A624C1">
                      <w:pPr>
                        <w:pStyle w:val="FrameContents"/>
                      </w:pP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File Ref: </w:t>
                      </w:r>
                      <w:r w:rsidR="000F3F11">
                        <w:rPr>
                          <w:rFonts w:ascii="Times New Roman" w:hAnsi="Times New Roman" w:cs="Times New Roman"/>
                          <w:sz w:val="24"/>
                        </w:rPr>
                        <w:t>IITG/SAC/GYM19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>/Elections/Agenda/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9" behindDoc="0" locked="0" layoutInCell="1" allowOverlap="1">
                <wp:simplePos x="0" y="0"/>
                <wp:positionH relativeFrom="column">
                  <wp:posOffset>95250</wp:posOffset>
                </wp:positionH>
                <wp:positionV relativeFrom="paragraph">
                  <wp:posOffset>1704975</wp:posOffset>
                </wp:positionV>
                <wp:extent cx="6344920" cy="6897370"/>
                <wp:effectExtent l="0" t="0" r="0" b="1905"/>
                <wp:wrapNone/>
                <wp:docPr id="15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44280" cy="689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056471" w:rsidRDefault="00A624C1">
                            <w:pPr>
                              <w:pStyle w:val="FrameContents"/>
                              <w:spacing w:before="120" w:after="60" w:line="240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Post contesting f</w:t>
                            </w:r>
                            <w:r w:rsidR="00320CA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or: </w:t>
                            </w:r>
                          </w:p>
                          <w:p w:rsidR="00056471" w:rsidRDefault="00056471">
                            <w:pPr>
                              <w:pStyle w:val="FrameContents"/>
                              <w:spacing w:after="60" w:line="240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7038" w:type="dxa"/>
                              <w:tblCellMar>
                                <w:left w:w="113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7038"/>
                            </w:tblGrid>
                            <w:tr w:rsidR="00056471">
                              <w:trPr>
                                <w:trHeight w:val="654"/>
                              </w:trPr>
                              <w:tc>
                                <w:tcPr>
                                  <w:tcW w:w="703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451B6B">
                                  <w:pPr>
                                    <w:pStyle w:val="FrameContents"/>
                                    <w:spacing w:before="120"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Name: </w:t>
                                  </w:r>
                                </w:p>
                              </w:tc>
                            </w:tr>
                            <w:tr w:rsidR="00056471">
                              <w:tc>
                                <w:tcPr>
                                  <w:tcW w:w="703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335213">
                                  <w:pPr>
                                    <w:pStyle w:val="FrameContents"/>
                                    <w:spacing w:before="120"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Nick Name.: </w:t>
                                  </w:r>
                                </w:p>
                              </w:tc>
                            </w:tr>
                            <w:tr w:rsidR="00056471">
                              <w:tc>
                                <w:tcPr>
                                  <w:tcW w:w="703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335213">
                                  <w:pPr>
                                    <w:pStyle w:val="FrameContents"/>
                                    <w:spacing w:before="120"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Tagline (Punch line):</w:t>
                                  </w:r>
                                </w:p>
                              </w:tc>
                            </w:tr>
                          </w:tbl>
                          <w:p w:rsidR="00D82845" w:rsidRDefault="00D82845">
                            <w:pPr>
                              <w:pStyle w:val="FrameContents"/>
                              <w:spacing w:after="60" w:line="240" w:lineRule="auto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056471" w:rsidRDefault="00A624C1">
                            <w:pPr>
                              <w:pStyle w:val="FrameContents"/>
                              <w:spacing w:after="60"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Agendas: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9" o:spid="_x0000_s1032" style="position:absolute;margin-left:7.5pt;margin-top:134.25pt;width:499.6pt;height:543.1pt;z-index: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" filled="f" stroked="f">
                <v:textbox>
                  <w:txbxContent>
                    <w:p w:rsidR="00056471" w:rsidRDefault="00A624C1">
                      <w:pPr>
                        <w:pStyle w:val="FrameContents"/>
                        <w:spacing w:before="120" w:after="60" w:line="240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Post contesting f</w:t>
                      </w:r>
                      <w:r w:rsidR="00320CA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or: </w:t>
                      </w:r>
                    </w:p>
                    <w:p w:rsidR="00056471" w:rsidRDefault="00056471">
                      <w:pPr>
                        <w:pStyle w:val="FrameContents"/>
                        <w:spacing w:after="60" w:line="240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  <w:tbl>
                      <w:tblPr>
                        <w:tblStyle w:val="TableGrid"/>
                        <w:tblW w:w="7038" w:type="dxa"/>
                        <w:tblCellMar>
                          <w:left w:w="113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7038"/>
                      </w:tblGrid>
                      <w:tr w:rsidR="00056471">
                        <w:trPr>
                          <w:trHeight w:val="654"/>
                        </w:trPr>
                        <w:tc>
                          <w:tcPr>
                            <w:tcW w:w="703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451B6B">
                            <w:pPr>
                              <w:pStyle w:val="FrameContents"/>
                              <w:spacing w:before="120"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Name: </w:t>
                            </w:r>
                          </w:p>
                        </w:tc>
                      </w:tr>
                      <w:tr w:rsidR="00056471">
                        <w:tc>
                          <w:tcPr>
                            <w:tcW w:w="703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335213">
                            <w:pPr>
                              <w:pStyle w:val="FrameContents"/>
                              <w:spacing w:before="120"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Nick Name.: </w:t>
                            </w:r>
                          </w:p>
                        </w:tc>
                      </w:tr>
                      <w:tr w:rsidR="00056471">
                        <w:tc>
                          <w:tcPr>
                            <w:tcW w:w="703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335213">
                            <w:pPr>
                              <w:pStyle w:val="FrameContents"/>
                              <w:spacing w:before="120"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Tagline (Punch line):</w:t>
                            </w:r>
                          </w:p>
                        </w:tc>
                      </w:tr>
                    </w:tbl>
                    <w:p w:rsidR="00D82845" w:rsidRDefault="00D82845">
                      <w:pPr>
                        <w:pStyle w:val="FrameContents"/>
                        <w:spacing w:after="60" w:line="240" w:lineRule="auto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</w:p>
                    <w:p w:rsidR="00056471" w:rsidRDefault="00A624C1">
                      <w:pPr>
                        <w:pStyle w:val="FrameContents"/>
                        <w:spacing w:after="60" w:line="240" w:lineRule="auto"/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Agendas: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2" behindDoc="0" locked="0" layoutInCell="1" allowOverlap="1">
                <wp:simplePos x="0" y="0"/>
                <wp:positionH relativeFrom="column">
                  <wp:posOffset>-885825</wp:posOffset>
                </wp:positionH>
                <wp:positionV relativeFrom="paragraph">
                  <wp:posOffset>-257175</wp:posOffset>
                </wp:positionV>
                <wp:extent cx="7811770" cy="1905"/>
                <wp:effectExtent l="95250" t="17145" r="19050" b="96520"/>
                <wp:wrapNone/>
                <wp:docPr id="17" name="AutoShap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11280" cy="144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 w="28440" cap="rnd">
                          <a:solidFill>
                            <a:srgbClr val="000000"/>
                          </a:solidFill>
                          <a:custDash>
                            <a:ds d="100000" sp="100000"/>
                          </a:custDash>
                          <a:round/>
                        </a:ln>
                        <a:effectLst>
                          <a:outerShdw dist="107763" dir="81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10AD5953" id="AutoShape 12" o:spid="_x0000_s1026" style="position:absolute;margin-left:-69.75pt;margin-top:-20.25pt;width:615.1pt;height:.15pt;z-index: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" path="m,l21600,21600e" filled="f" strokeweight=".79mm">
                <v:stroke endcap="round"/>
                <v:shadow on="t" opacity=".5" offset="-6pt,6pt"/>
                <v:path arrowok="t"/>
              </v:shape>
            </w:pict>
          </mc:Fallback>
        </mc:AlternateContent>
      </w:r>
    </w:p>
    <w:p w:rsidR="00056471" w:rsidRDefault="00A624C1">
      <w:r>
        <w:rPr>
          <w:noProof/>
        </w:rPr>
        <mc:AlternateContent>
          <mc:Choice Requires="wps">
            <w:drawing>
              <wp:anchor distT="0" distB="0" distL="113030" distR="113030" simplePos="0" relativeHeight="10" behindDoc="0" locked="0" layoutInCell="1" allowOverlap="1">
                <wp:simplePos x="0" y="0"/>
                <wp:positionH relativeFrom="column">
                  <wp:posOffset>5010150</wp:posOffset>
                </wp:positionH>
                <wp:positionV relativeFrom="paragraph">
                  <wp:posOffset>1028065</wp:posOffset>
                </wp:positionV>
                <wp:extent cx="1401445" cy="1344295"/>
                <wp:effectExtent l="9525" t="6985" r="9525" b="12065"/>
                <wp:wrapNone/>
                <wp:docPr id="19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0760" cy="1343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056471" w:rsidRDefault="00056471">
                            <w:pPr>
                              <w:pStyle w:val="FrameContents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056471" w:rsidRDefault="00056471">
                            <w:pPr>
                              <w:pStyle w:val="FrameContents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056471" w:rsidRDefault="00A624C1">
                            <w:pPr>
                              <w:pStyle w:val="FrameContents"/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Photograph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10" o:spid="_x0000_s1033" style="position:absolute;margin-left:394.5pt;margin-top:80.95pt;width:110.35pt;height:105.85pt;z-index:10;visibility:visible;mso-wrap-style:square;mso-wrap-distance-left:8.9pt;mso-wrap-distance-top:0;mso-wrap-distance-right:8.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" strokeweight=".26mm">
                <v:textbox>
                  <w:txbxContent>
                    <w:p w:rsidR="00056471" w:rsidRDefault="00056471">
                      <w:pPr>
                        <w:pStyle w:val="FrameContents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:rsidR="00056471" w:rsidRDefault="00056471">
                      <w:pPr>
                        <w:pStyle w:val="FrameContents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:rsidR="00056471" w:rsidRDefault="00A624C1">
                      <w:pPr>
                        <w:pStyle w:val="FrameContents"/>
                        <w:jc w:val="center"/>
                      </w:pPr>
                      <w:r>
                        <w:rPr>
                          <w:rFonts w:ascii="Times New Roman" w:hAnsi="Times New Roman" w:cs="Times New Roman"/>
                        </w:rPr>
                        <w:t>Photograph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3030" distR="113030" simplePos="0" relativeHeight="11" behindDoc="0" locked="0" layoutInCell="1" allowOverlap="1">
                <wp:simplePos x="0" y="0"/>
                <wp:positionH relativeFrom="column">
                  <wp:posOffset>-200025</wp:posOffset>
                </wp:positionH>
                <wp:positionV relativeFrom="paragraph">
                  <wp:posOffset>2771140</wp:posOffset>
                </wp:positionV>
                <wp:extent cx="6611620" cy="4794885"/>
                <wp:effectExtent l="9525" t="6985" r="9525" b="9525"/>
                <wp:wrapNone/>
                <wp:docPr id="2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11040" cy="479412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056471" w:rsidRDefault="00056471">
                            <w:pPr>
                              <w:pStyle w:val="FrameContents"/>
                            </w:pPr>
                          </w:p>
                          <w:p w:rsidR="00056471" w:rsidRDefault="00056471">
                            <w:pPr>
                              <w:pStyle w:val="FrameContents"/>
                            </w:pPr>
                          </w:p>
                          <w:p w:rsidR="00056471" w:rsidRDefault="00056471">
                            <w:pPr>
                              <w:pStyle w:val="FrameContents"/>
                            </w:pPr>
                          </w:p>
                          <w:p w:rsidR="00056471" w:rsidRDefault="00056471">
                            <w:pPr>
                              <w:pStyle w:val="FrameContents"/>
                            </w:pPr>
                          </w:p>
                          <w:p w:rsidR="00056471" w:rsidRDefault="00056471">
                            <w:pPr>
                              <w:pStyle w:val="FrameContents"/>
                            </w:pPr>
                          </w:p>
                          <w:p w:rsidR="00056471" w:rsidRDefault="00056471">
                            <w:pPr>
                              <w:pStyle w:val="FrameContents"/>
                            </w:pPr>
                          </w:p>
                          <w:p w:rsidR="00056471" w:rsidRDefault="00056471">
                            <w:pPr>
                              <w:pStyle w:val="FrameContents"/>
                            </w:pPr>
                          </w:p>
                          <w:p w:rsidR="00056471" w:rsidRDefault="00056471">
                            <w:pPr>
                              <w:pStyle w:val="FrameContents"/>
                            </w:pPr>
                          </w:p>
                          <w:p w:rsidR="00056471" w:rsidRDefault="00056471">
                            <w:pPr>
                              <w:pStyle w:val="FrameContents"/>
                            </w:pPr>
                          </w:p>
                          <w:p w:rsidR="00056471" w:rsidRDefault="00A624C1">
                            <w:pPr>
                              <w:pStyle w:val="FrameContents"/>
                              <w:jc w:val="right"/>
                            </w:pPr>
                            <w:r>
                              <w:t>Extra sheets may be attached if needed.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11" o:spid="_x0000_s1034" style="position:absolute;margin-left:-15.75pt;margin-top:218.2pt;width:520.6pt;height:377.55pt;z-index:11;visibility:visible;mso-wrap-style:square;mso-wrap-distance-left:8.9pt;mso-wrap-distance-top:0;mso-wrap-distance-right:8.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" filled="f" strokeweight=".26mm">
                <v:textbox>
                  <w:txbxContent>
                    <w:p w:rsidR="00056471" w:rsidRDefault="00056471">
                      <w:pPr>
                        <w:pStyle w:val="FrameContents"/>
                      </w:pPr>
                    </w:p>
                    <w:p w:rsidR="00056471" w:rsidRDefault="00056471">
                      <w:pPr>
                        <w:pStyle w:val="FrameContents"/>
                      </w:pPr>
                    </w:p>
                    <w:p w:rsidR="00056471" w:rsidRDefault="00056471">
                      <w:pPr>
                        <w:pStyle w:val="FrameContents"/>
                      </w:pPr>
                    </w:p>
                    <w:p w:rsidR="00056471" w:rsidRDefault="00056471">
                      <w:pPr>
                        <w:pStyle w:val="FrameContents"/>
                      </w:pPr>
                    </w:p>
                    <w:p w:rsidR="00056471" w:rsidRDefault="00056471">
                      <w:pPr>
                        <w:pStyle w:val="FrameContents"/>
                      </w:pPr>
                    </w:p>
                    <w:p w:rsidR="00056471" w:rsidRDefault="00056471">
                      <w:pPr>
                        <w:pStyle w:val="FrameContents"/>
                      </w:pPr>
                    </w:p>
                    <w:p w:rsidR="00056471" w:rsidRDefault="00056471">
                      <w:pPr>
                        <w:pStyle w:val="FrameContents"/>
                      </w:pPr>
                    </w:p>
                    <w:p w:rsidR="00056471" w:rsidRDefault="00056471">
                      <w:pPr>
                        <w:pStyle w:val="FrameContents"/>
                      </w:pPr>
                    </w:p>
                    <w:p w:rsidR="00056471" w:rsidRDefault="00056471">
                      <w:pPr>
                        <w:pStyle w:val="FrameContents"/>
                      </w:pPr>
                    </w:p>
                    <w:p w:rsidR="00056471" w:rsidRDefault="00A624C1">
                      <w:pPr>
                        <w:pStyle w:val="FrameContents"/>
                        <w:jc w:val="right"/>
                      </w:pPr>
                      <w:r>
                        <w:t>Extra sheets may be attached if needed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3" behindDoc="0" locked="0" layoutInCell="1" allowOverlap="1">
                <wp:simplePos x="0" y="0"/>
                <wp:positionH relativeFrom="column">
                  <wp:posOffset>1628775</wp:posOffset>
                </wp:positionH>
                <wp:positionV relativeFrom="paragraph">
                  <wp:posOffset>94615</wp:posOffset>
                </wp:positionV>
                <wp:extent cx="3354070" cy="410845"/>
                <wp:effectExtent l="0" t="0" r="0" b="2540"/>
                <wp:wrapNone/>
                <wp:docPr id="2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53400" cy="41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056471" w:rsidRDefault="00A624C1">
                            <w:pPr>
                              <w:pStyle w:val="FrameContents"/>
                              <w:spacing w:after="0" w:line="240" w:lineRule="auto"/>
                              <w:jc w:val="both"/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u w:val="single"/>
                              </w:rPr>
                              <w:t xml:space="preserve">Agendas and Declaration Form 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13" o:spid="_x0000_s1035" style="position:absolute;margin-left:128.25pt;margin-top:7.45pt;width:264.1pt;height:32.35pt;z-index:1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" filled="f" stroked="f">
                <v:textbox>
                  <w:txbxContent>
                    <w:p w:rsidR="00056471" w:rsidRDefault="00A624C1">
                      <w:pPr>
                        <w:pStyle w:val="FrameContents"/>
                        <w:spacing w:after="0" w:line="240" w:lineRule="auto"/>
                        <w:jc w:val="both"/>
                      </w:pPr>
                      <w:r>
                        <w:rPr>
                          <w:rFonts w:ascii="Times New Roman" w:hAnsi="Times New Roman" w:cs="Times New Roman"/>
                          <w:b/>
                          <w:sz w:val="36"/>
                          <w:u w:val="single"/>
                        </w:rPr>
                        <w:t xml:space="preserve">Agendas and Declaration Form </w:t>
                      </w:r>
                    </w:p>
                  </w:txbxContent>
                </v:textbox>
              </v:rect>
            </w:pict>
          </mc:Fallback>
        </mc:AlternateContent>
      </w:r>
      <w:r>
        <w:br w:type="page"/>
      </w:r>
    </w:p>
    <w:p w:rsidR="00056471" w:rsidRDefault="00A624C1">
      <w:r>
        <w:rPr>
          <w:noProof/>
        </w:rPr>
        <w:lastRenderedPageBreak/>
        <mc:AlternateContent>
          <mc:Choice Requires="wps">
            <w:drawing>
              <wp:anchor distT="0" distB="0" distL="113030" distR="113030" simplePos="0" relativeHeight="14" behindDoc="0" locked="0" layoutInCell="1" allowOverlap="1">
                <wp:simplePos x="0" y="0"/>
                <wp:positionH relativeFrom="column">
                  <wp:posOffset>-161925</wp:posOffset>
                </wp:positionH>
                <wp:positionV relativeFrom="paragraph">
                  <wp:posOffset>352425</wp:posOffset>
                </wp:positionV>
                <wp:extent cx="6554470" cy="5116195"/>
                <wp:effectExtent l="9525" t="7620" r="9525" b="11430"/>
                <wp:wrapNone/>
                <wp:docPr id="2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53800" cy="511560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056471" w:rsidRDefault="00056471">
                            <w:pPr>
                              <w:pStyle w:val="FrameContents"/>
                            </w:pPr>
                          </w:p>
                          <w:p w:rsidR="00056471" w:rsidRDefault="00056471">
                            <w:pPr>
                              <w:pStyle w:val="FrameContents"/>
                            </w:pPr>
                          </w:p>
                          <w:p w:rsidR="00056471" w:rsidRDefault="00056471">
                            <w:pPr>
                              <w:pStyle w:val="FrameContents"/>
                            </w:pPr>
                          </w:p>
                          <w:p w:rsidR="00056471" w:rsidRDefault="00056471">
                            <w:pPr>
                              <w:pStyle w:val="FrameContents"/>
                            </w:pPr>
                          </w:p>
                          <w:p w:rsidR="00056471" w:rsidRDefault="00056471">
                            <w:pPr>
                              <w:pStyle w:val="FrameContents"/>
                            </w:pPr>
                          </w:p>
                          <w:p w:rsidR="00056471" w:rsidRDefault="00056471">
                            <w:pPr>
                              <w:pStyle w:val="FrameContents"/>
                            </w:pPr>
                          </w:p>
                          <w:p w:rsidR="00056471" w:rsidRDefault="00A624C1">
                            <w:pPr>
                              <w:pStyle w:val="FrameContents"/>
                              <w:jc w:val="right"/>
                            </w:pPr>
                            <w:r>
                              <w:t>Extra sheets may be attached if needed.</w:t>
                            </w:r>
                          </w:p>
                          <w:p w:rsidR="00056471" w:rsidRDefault="00056471">
                            <w:pPr>
                              <w:pStyle w:val="FrameContents"/>
                              <w:jc w:val="right"/>
                            </w:pP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15" o:spid="_x0000_s1036" style="position:absolute;margin-left:-12.75pt;margin-top:27.75pt;width:516.1pt;height:402.85pt;z-index:14;visibility:visible;mso-wrap-style:square;mso-wrap-distance-left:8.9pt;mso-wrap-distance-top:0;mso-wrap-distance-right:8.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" filled="f" strokeweight=".26mm">
                <v:textbox>
                  <w:txbxContent>
                    <w:p w:rsidR="00056471" w:rsidRDefault="00056471">
                      <w:pPr>
                        <w:pStyle w:val="FrameContents"/>
                      </w:pPr>
                    </w:p>
                    <w:p w:rsidR="00056471" w:rsidRDefault="00056471">
                      <w:pPr>
                        <w:pStyle w:val="FrameContents"/>
                      </w:pPr>
                    </w:p>
                    <w:p w:rsidR="00056471" w:rsidRDefault="00056471">
                      <w:pPr>
                        <w:pStyle w:val="FrameContents"/>
                      </w:pPr>
                    </w:p>
                    <w:p w:rsidR="00056471" w:rsidRDefault="00056471">
                      <w:pPr>
                        <w:pStyle w:val="FrameContents"/>
                      </w:pPr>
                    </w:p>
                    <w:p w:rsidR="00056471" w:rsidRDefault="00056471">
                      <w:pPr>
                        <w:pStyle w:val="FrameContents"/>
                      </w:pPr>
                    </w:p>
                    <w:p w:rsidR="00056471" w:rsidRDefault="00056471">
                      <w:pPr>
                        <w:pStyle w:val="FrameContents"/>
                      </w:pPr>
                    </w:p>
                    <w:p w:rsidR="00056471" w:rsidRDefault="00A624C1">
                      <w:pPr>
                        <w:pStyle w:val="FrameContents"/>
                        <w:jc w:val="right"/>
                      </w:pPr>
                      <w:r>
                        <w:t>Extra sheets may be attached if needed.</w:t>
                      </w:r>
                    </w:p>
                    <w:p w:rsidR="00056471" w:rsidRDefault="00056471">
                      <w:pPr>
                        <w:pStyle w:val="FrameContents"/>
                        <w:jc w:val="right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" behindDoc="0" locked="0" layoutInCell="1" allowOverlap="1">
                <wp:simplePos x="0" y="0"/>
                <wp:positionH relativeFrom="column">
                  <wp:posOffset>200025</wp:posOffset>
                </wp:positionH>
                <wp:positionV relativeFrom="paragraph">
                  <wp:posOffset>-9525</wp:posOffset>
                </wp:positionV>
                <wp:extent cx="3201670" cy="363220"/>
                <wp:effectExtent l="0" t="0" r="0" b="1905"/>
                <wp:wrapNone/>
                <wp:docPr id="27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1120" cy="362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056471" w:rsidRDefault="00A624C1">
                            <w:pPr>
                              <w:pStyle w:val="FrameContents"/>
                              <w:spacing w:after="60"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Experiences (Credentials if any):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16" o:spid="_x0000_s1037" style="position:absolute;margin-left:15.75pt;margin-top:-.75pt;width:252.1pt;height:28.6pt;z-index:1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" filled="f" stroked="f">
                <v:textbox>
                  <w:txbxContent>
                    <w:p w:rsidR="00056471" w:rsidRDefault="00A624C1">
                      <w:pPr>
                        <w:pStyle w:val="FrameContents"/>
                        <w:spacing w:after="60" w:line="240" w:lineRule="auto"/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Experiences (Credentials if any):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6" behindDoc="0" locked="0" layoutInCell="1" allowOverlap="1">
                <wp:simplePos x="0" y="0"/>
                <wp:positionH relativeFrom="column">
                  <wp:posOffset>219075</wp:posOffset>
                </wp:positionH>
                <wp:positionV relativeFrom="paragraph">
                  <wp:posOffset>5755005</wp:posOffset>
                </wp:positionV>
                <wp:extent cx="6097270" cy="3173095"/>
                <wp:effectExtent l="0" t="0" r="0" b="0"/>
                <wp:wrapNone/>
                <wp:docPr id="29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600" cy="3172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056471" w:rsidRDefault="00A624C1">
                            <w:pPr>
                              <w:pStyle w:val="FrameContents"/>
                              <w:spacing w:before="200" w:after="60" w:line="240" w:lineRule="auto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 xml:space="preserve">Declaration by the candidate: </w:t>
                            </w:r>
                          </w:p>
                          <w:p w:rsidR="00056471" w:rsidRDefault="00A624C1">
                            <w:pPr>
                              <w:pStyle w:val="FrameContents"/>
                              <w:spacing w:after="0" w:line="240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ab/>
                              <w:t xml:space="preserve">I hereby declare that the above information is to the best of my knowledge. I do not have any disciplinary probation by the Institute and will abide by the rules and regulations laid for Gymkhana Election. I do not have any active backlogs to be cleared. </w:t>
                            </w:r>
                          </w:p>
                          <w:p w:rsidR="00056471" w:rsidRDefault="00A624C1">
                            <w:pPr>
                              <w:pStyle w:val="FrameContents"/>
                              <w:spacing w:after="0" w:line="240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ab/>
                              <w:t>I know that any false information in this nomination form will lead to cancellation of my nomination and disciplinary action.</w:t>
                            </w:r>
                          </w:p>
                          <w:p w:rsidR="00056471" w:rsidRDefault="00056471">
                            <w:pPr>
                              <w:pStyle w:val="FrameContents"/>
                              <w:spacing w:after="0" w:line="240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  <w:p w:rsidR="00056471" w:rsidRDefault="00056471">
                            <w:pPr>
                              <w:pStyle w:val="FrameContents"/>
                              <w:spacing w:after="0" w:line="240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  <w:p w:rsidR="00056471" w:rsidRDefault="00056471">
                            <w:pPr>
                              <w:pStyle w:val="FrameContents"/>
                              <w:spacing w:after="0" w:line="240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  <w:p w:rsidR="00056471" w:rsidRDefault="00056471">
                            <w:pPr>
                              <w:pStyle w:val="FrameContents"/>
                              <w:spacing w:after="0" w:line="240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  <w:p w:rsidR="00056471" w:rsidRDefault="00A624C1">
                            <w:pPr>
                              <w:pStyle w:val="FrameContents"/>
                              <w:spacing w:after="0" w:line="240" w:lineRule="auto"/>
                              <w:contextualSpacing/>
                              <w:jc w:val="both"/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ignature of candidate with date: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ab/>
                              <w:t>Signature of CEO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17" o:spid="_x0000_s1038" style="position:absolute;margin-left:17.25pt;margin-top:453.15pt;width:480.1pt;height:249.85pt;z-index: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" filled="f" stroked="f">
                <v:textbox>
                  <w:txbxContent>
                    <w:p w:rsidR="00056471" w:rsidRDefault="00A624C1">
                      <w:pPr>
                        <w:pStyle w:val="FrameContents"/>
                        <w:spacing w:before="200" w:after="60" w:line="240" w:lineRule="auto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 xml:space="preserve">Declaration by the candidate: </w:t>
                      </w:r>
                    </w:p>
                    <w:p w:rsidR="00056471" w:rsidRDefault="00A624C1">
                      <w:pPr>
                        <w:pStyle w:val="FrameContents"/>
                        <w:spacing w:after="0" w:line="240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ab/>
                        <w:t xml:space="preserve">I hereby declare that the above information is to the best of my knowledge. I do not have any disciplinary probation by the Institute and will abide by the rules and regulations laid for Gymkhana Election. I do not have any active backlogs to be cleared. </w:t>
                      </w:r>
                    </w:p>
                    <w:p w:rsidR="00056471" w:rsidRDefault="00A624C1">
                      <w:pPr>
                        <w:pStyle w:val="FrameContents"/>
                        <w:spacing w:after="0" w:line="240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ab/>
                        <w:t>I know that any false information in this nomination form will lead to cancellation of my nomination and disciplinary action.</w:t>
                      </w:r>
                    </w:p>
                    <w:p w:rsidR="00056471" w:rsidRDefault="00056471">
                      <w:pPr>
                        <w:pStyle w:val="FrameContents"/>
                        <w:spacing w:after="0" w:line="240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  <w:p w:rsidR="00056471" w:rsidRDefault="00056471">
                      <w:pPr>
                        <w:pStyle w:val="FrameContents"/>
                        <w:spacing w:after="0" w:line="240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  <w:p w:rsidR="00056471" w:rsidRDefault="00056471">
                      <w:pPr>
                        <w:pStyle w:val="FrameContents"/>
                        <w:spacing w:after="0" w:line="240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  <w:p w:rsidR="00056471" w:rsidRDefault="00056471">
                      <w:pPr>
                        <w:pStyle w:val="FrameContents"/>
                        <w:spacing w:after="0" w:line="240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  <w:p w:rsidR="00056471" w:rsidRDefault="00A624C1">
                      <w:pPr>
                        <w:pStyle w:val="FrameContents"/>
                        <w:spacing w:after="0" w:line="240" w:lineRule="auto"/>
                        <w:contextualSpacing/>
                        <w:jc w:val="both"/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ignature of candidate with date: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ab/>
                        <w:t>Signature of CEO</w:t>
                      </w:r>
                    </w:p>
                  </w:txbxContent>
                </v:textbox>
              </v:rect>
            </w:pict>
          </mc:Fallback>
        </mc:AlternateContent>
      </w:r>
    </w:p>
    <w:sectPr w:rsidR="00056471">
      <w:pgSz w:w="12240" w:h="15840"/>
      <w:pgMar w:top="1152" w:right="1440" w:bottom="1267" w:left="1440" w:header="0" w:footer="0" w:gutter="0"/>
      <w:cols w:space="720"/>
      <w:formProt w:val="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sjCztDQ3NDI3NDdX0lEKTi0uzszPAykwrAUAcwyDLSwAAAA="/>
  </w:docVars>
  <w:rsids>
    <w:rsidRoot w:val="00056471"/>
    <w:rsid w:val="00051581"/>
    <w:rsid w:val="00056471"/>
    <w:rsid w:val="000F3F11"/>
    <w:rsid w:val="00313E02"/>
    <w:rsid w:val="00320CA0"/>
    <w:rsid w:val="00335213"/>
    <w:rsid w:val="00380E0F"/>
    <w:rsid w:val="00451B6B"/>
    <w:rsid w:val="005972FC"/>
    <w:rsid w:val="007B597D"/>
    <w:rsid w:val="00A624C1"/>
    <w:rsid w:val="00A73329"/>
    <w:rsid w:val="00D82845"/>
    <w:rsid w:val="00EC2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/>
    </w:pPr>
    <w:rPr>
      <w:color w:val="00000A"/>
      <w:sz w:val="22"/>
    </w:rPr>
  </w:style>
  <w:style w:type="paragraph" w:styleId="Heading1">
    <w:name w:val="heading 1"/>
    <w:basedOn w:val="Heading"/>
    <w:qFormat/>
    <w:pPr>
      <w:outlineLvl w:val="0"/>
    </w:pPr>
  </w:style>
  <w:style w:type="paragraph" w:styleId="Heading2">
    <w:name w:val="heading 2"/>
    <w:basedOn w:val="Heading"/>
    <w:qFormat/>
    <w:pPr>
      <w:outlineLvl w:val="1"/>
    </w:pPr>
  </w:style>
  <w:style w:type="paragraph" w:styleId="Heading3">
    <w:name w:val="heading 3"/>
    <w:basedOn w:val="Heading"/>
    <w:qFormat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ED6FDC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AA4BE5"/>
  </w:style>
  <w:style w:type="character" w:customStyle="1" w:styleId="FooterChar">
    <w:name w:val="Footer Char"/>
    <w:basedOn w:val="DefaultParagraphFont"/>
    <w:link w:val="Footer"/>
    <w:uiPriority w:val="99"/>
    <w:qFormat/>
    <w:rsid w:val="00AA4BE5"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ED6FDC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A4BE5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AA4BE5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FrameContents">
    <w:name w:val="Frame Contents"/>
    <w:basedOn w:val="Normal"/>
    <w:qFormat/>
  </w:style>
  <w:style w:type="paragraph" w:customStyle="1" w:styleId="Quotations">
    <w:name w:val="Quotations"/>
    <w:basedOn w:val="Normal"/>
    <w:qFormat/>
  </w:style>
  <w:style w:type="paragraph" w:styleId="Title">
    <w:name w:val="Title"/>
    <w:basedOn w:val="Heading"/>
    <w:qFormat/>
  </w:style>
  <w:style w:type="paragraph" w:styleId="Subtitle">
    <w:name w:val="Subtitle"/>
    <w:basedOn w:val="Heading"/>
    <w:qFormat/>
  </w:style>
  <w:style w:type="table" w:styleId="TableGrid">
    <w:name w:val="Table Grid"/>
    <w:basedOn w:val="TableNormal"/>
    <w:uiPriority w:val="59"/>
    <w:rsid w:val="009B4DFE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/>
    </w:pPr>
    <w:rPr>
      <w:color w:val="00000A"/>
      <w:sz w:val="22"/>
    </w:rPr>
  </w:style>
  <w:style w:type="paragraph" w:styleId="Heading1">
    <w:name w:val="heading 1"/>
    <w:basedOn w:val="Heading"/>
    <w:qFormat/>
    <w:pPr>
      <w:outlineLvl w:val="0"/>
    </w:pPr>
  </w:style>
  <w:style w:type="paragraph" w:styleId="Heading2">
    <w:name w:val="heading 2"/>
    <w:basedOn w:val="Heading"/>
    <w:qFormat/>
    <w:pPr>
      <w:outlineLvl w:val="1"/>
    </w:pPr>
  </w:style>
  <w:style w:type="paragraph" w:styleId="Heading3">
    <w:name w:val="heading 3"/>
    <w:basedOn w:val="Heading"/>
    <w:qFormat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ED6FDC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AA4BE5"/>
  </w:style>
  <w:style w:type="character" w:customStyle="1" w:styleId="FooterChar">
    <w:name w:val="Footer Char"/>
    <w:basedOn w:val="DefaultParagraphFont"/>
    <w:link w:val="Footer"/>
    <w:uiPriority w:val="99"/>
    <w:qFormat/>
    <w:rsid w:val="00AA4BE5"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ED6FDC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A4BE5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AA4BE5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FrameContents">
    <w:name w:val="Frame Contents"/>
    <w:basedOn w:val="Normal"/>
    <w:qFormat/>
  </w:style>
  <w:style w:type="paragraph" w:customStyle="1" w:styleId="Quotations">
    <w:name w:val="Quotations"/>
    <w:basedOn w:val="Normal"/>
    <w:qFormat/>
  </w:style>
  <w:style w:type="paragraph" w:styleId="Title">
    <w:name w:val="Title"/>
    <w:basedOn w:val="Heading"/>
    <w:qFormat/>
  </w:style>
  <w:style w:type="paragraph" w:styleId="Subtitle">
    <w:name w:val="Subtitle"/>
    <w:basedOn w:val="Heading"/>
    <w:qFormat/>
  </w:style>
  <w:style w:type="table" w:styleId="TableGrid">
    <w:name w:val="Table Grid"/>
    <w:basedOn w:val="TableNormal"/>
    <w:uiPriority w:val="59"/>
    <w:rsid w:val="009B4DFE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530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57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07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8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5077988">
                          <w:marLeft w:val="-1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811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5489472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9308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0219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34685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1202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9762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15" w:color="C4CDE0"/>
                                                        <w:left w:val="single" w:sz="6" w:space="26" w:color="C4CDE0"/>
                                                        <w:bottom w:val="single" w:sz="12" w:space="8" w:color="C4CDE0"/>
                                                        <w:right w:val="single" w:sz="6" w:space="26" w:color="C4CDE0"/>
                                                      </w:divBdr>
                                                      <w:divsChild>
                                                        <w:div w:id="13304757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91999751">
                                                              <w:marLeft w:val="225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2204881">
                                                                  <w:marLeft w:val="-27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422316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6" w:space="0" w:color="E5E6E9"/>
                                                                        <w:left w:val="single" w:sz="6" w:space="0" w:color="DFE0E4"/>
                                                                        <w:bottom w:val="single" w:sz="6" w:space="0" w:color="D0D1D5"/>
                                                                        <w:right w:val="single" w:sz="6" w:space="0" w:color="DFE0E4"/>
                                                                      </w:divBdr>
                                                                      <w:divsChild>
                                                                        <w:div w:id="17520458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681891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00649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57880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454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t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ish Kumar Namdeo</dc:creator>
  <cp:lastModifiedBy>Windows User</cp:lastModifiedBy>
  <cp:revision>2</cp:revision>
  <cp:lastPrinted>2012-03-13T07:37:00Z</cp:lastPrinted>
  <dcterms:created xsi:type="dcterms:W3CDTF">2019-03-13T11:30:00Z</dcterms:created>
  <dcterms:modified xsi:type="dcterms:W3CDTF">2019-03-13T11:30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